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D005D" w14:textId="29949BC4" w:rsidR="00960163" w:rsidRPr="00143C21" w:rsidRDefault="00EF2A24" w:rsidP="00EF2A24">
      <w:pPr>
        <w:jc w:val="center"/>
        <w:rPr>
          <w:rFonts w:ascii="Avenir Next LT Pro" w:hAnsi="Avenir Next LT Pro"/>
          <w:b/>
          <w:sz w:val="24"/>
          <w:szCs w:val="24"/>
        </w:rPr>
      </w:pPr>
      <w:r w:rsidRPr="00143C21">
        <w:rPr>
          <w:rFonts w:ascii="Avenir Next LT Pro" w:hAnsi="Avenir Next LT Pro"/>
          <w:b/>
          <w:sz w:val="24"/>
          <w:szCs w:val="24"/>
        </w:rPr>
        <w:t>Search Committee Meeting</w:t>
      </w:r>
    </w:p>
    <w:p w14:paraId="78455037" w14:textId="5FB8CD7D" w:rsidR="00EF2A24" w:rsidRDefault="00B535EC" w:rsidP="00EF2A24">
      <w:pPr>
        <w:jc w:val="center"/>
        <w:rPr>
          <w:rFonts w:ascii="Avenir Next LT Pro" w:hAnsi="Avenir Next LT Pro"/>
          <w:b/>
          <w:sz w:val="24"/>
          <w:szCs w:val="24"/>
        </w:rPr>
      </w:pPr>
      <w:r>
        <w:rPr>
          <w:rFonts w:ascii="Avenir Next LT Pro" w:hAnsi="Avenir Next LT Pro"/>
          <w:b/>
          <w:sz w:val="24"/>
          <w:szCs w:val="24"/>
        </w:rPr>
        <w:t>Honors Dean</w:t>
      </w:r>
    </w:p>
    <w:p w14:paraId="13ECA06A" w14:textId="77777777" w:rsidR="008E7D4E" w:rsidRDefault="008E7D4E" w:rsidP="00EF2A24">
      <w:pPr>
        <w:jc w:val="center"/>
        <w:rPr>
          <w:rFonts w:ascii="Avenir Next LT Pro" w:hAnsi="Avenir Next LT Pro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ist of attendees and date, time, and location of next meeting"/>
      </w:tblPr>
      <w:tblGrid>
        <w:gridCol w:w="2070"/>
        <w:gridCol w:w="7290"/>
      </w:tblGrid>
      <w:tr w:rsidR="00EF2A24" w14:paraId="284F5B53" w14:textId="77777777" w:rsidTr="003C1FD6">
        <w:tc>
          <w:tcPr>
            <w:tcW w:w="2070" w:type="dxa"/>
          </w:tcPr>
          <w:p w14:paraId="39583051" w14:textId="77777777" w:rsidR="00EF2A24" w:rsidRPr="00EF2A24" w:rsidRDefault="00EF2A24" w:rsidP="003C1FD6">
            <w:pPr>
              <w:pStyle w:val="NoSpacing"/>
              <w:rPr>
                <w:rFonts w:ascii="Avenir Next LT Pro" w:hAnsi="Avenir Next LT Pro"/>
              </w:rPr>
            </w:pPr>
            <w:r w:rsidRPr="00EF2A24">
              <w:rPr>
                <w:rFonts w:ascii="Avenir Next LT Pro" w:hAnsi="Avenir Next LT Pro"/>
              </w:rPr>
              <w:t>Present:</w:t>
            </w:r>
          </w:p>
        </w:tc>
        <w:tc>
          <w:tcPr>
            <w:tcW w:w="7290" w:type="dxa"/>
          </w:tcPr>
          <w:p w14:paraId="2FE60182" w14:textId="77777777" w:rsidR="00B535EC" w:rsidRDefault="00B535EC" w:rsidP="003C1FD6">
            <w:pPr>
              <w:pStyle w:val="NoSpacing"/>
              <w:rPr>
                <w:rFonts w:ascii="Avenir Next LT Pro" w:hAnsi="Avenir Next LT Pro"/>
              </w:rPr>
            </w:pPr>
          </w:p>
          <w:p w14:paraId="037932F3" w14:textId="3E2204D2" w:rsidR="00B535EC" w:rsidRDefault="00B535EC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Diana Cheshire</w:t>
            </w:r>
          </w:p>
          <w:p w14:paraId="3A1FBE30" w14:textId="3582AF9B" w:rsidR="00043692" w:rsidRDefault="00043692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Brent Baker</w:t>
            </w:r>
          </w:p>
          <w:p w14:paraId="7197A113" w14:textId="26326592" w:rsidR="00043692" w:rsidRDefault="00043692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Deepa Devasenapathy</w:t>
            </w:r>
          </w:p>
          <w:p w14:paraId="766F4643" w14:textId="69C2A3F4" w:rsidR="00043692" w:rsidRDefault="00043692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Melodie Eichbauer</w:t>
            </w:r>
          </w:p>
          <w:p w14:paraId="6B18C2F8" w14:textId="504A04F1" w:rsidR="00043692" w:rsidRDefault="00043692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Collen Robb</w:t>
            </w:r>
          </w:p>
          <w:p w14:paraId="42AC74AE" w14:textId="2B5FCBDF" w:rsidR="00043692" w:rsidRDefault="00043692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Starlette Sinclair</w:t>
            </w:r>
          </w:p>
          <w:p w14:paraId="151D0128" w14:textId="4A2F9265" w:rsidR="00043692" w:rsidRDefault="00043692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Valarie Weiss</w:t>
            </w:r>
          </w:p>
          <w:p w14:paraId="1E1016F1" w14:textId="6695C598" w:rsidR="00043692" w:rsidRDefault="00043692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Gerritt </w:t>
            </w:r>
            <w:proofErr w:type="spellStart"/>
            <w:r>
              <w:rPr>
                <w:rFonts w:ascii="Avenir Next LT Pro" w:hAnsi="Avenir Next LT Pro"/>
              </w:rPr>
              <w:t>Vandermeer</w:t>
            </w:r>
            <w:proofErr w:type="spellEnd"/>
          </w:p>
          <w:p w14:paraId="1ACA53B4" w14:textId="6DFE7827" w:rsidR="00043692" w:rsidRDefault="00043692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K</w:t>
            </w:r>
            <w:r w:rsidR="00E21087">
              <w:rPr>
                <w:rFonts w:ascii="Avenir Next LT Pro" w:hAnsi="Avenir Next LT Pro"/>
              </w:rPr>
              <w:t>e</w:t>
            </w:r>
            <w:r>
              <w:rPr>
                <w:rFonts w:ascii="Avenir Next LT Pro" w:hAnsi="Avenir Next LT Pro"/>
              </w:rPr>
              <w:t>lly Allaire</w:t>
            </w:r>
          </w:p>
          <w:p w14:paraId="677AFB68" w14:textId="131307F6" w:rsidR="00043692" w:rsidRDefault="00043692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Annaliese Bayer</w:t>
            </w:r>
          </w:p>
          <w:p w14:paraId="5AFCFF84" w14:textId="6478A5B0" w:rsidR="00143C21" w:rsidRDefault="009D7B36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Kenda Letendre</w:t>
            </w:r>
          </w:p>
          <w:p w14:paraId="7AB26165" w14:textId="4180EEC6" w:rsidR="00513283" w:rsidRPr="00EF2A24" w:rsidRDefault="00513283" w:rsidP="001805BA">
            <w:pPr>
              <w:pStyle w:val="NoSpacing"/>
              <w:rPr>
                <w:rFonts w:ascii="Avenir Next LT Pro" w:hAnsi="Avenir Next LT Pro"/>
              </w:rPr>
            </w:pPr>
          </w:p>
        </w:tc>
      </w:tr>
      <w:tr w:rsidR="00EF2A24" w14:paraId="521C0A8D" w14:textId="77777777" w:rsidTr="003C1FD6">
        <w:tc>
          <w:tcPr>
            <w:tcW w:w="2070" w:type="dxa"/>
          </w:tcPr>
          <w:p w14:paraId="076F4DE8" w14:textId="77777777" w:rsidR="00EF2A24" w:rsidRPr="00EF2A24" w:rsidRDefault="00EF2A24" w:rsidP="003C1FD6">
            <w:pPr>
              <w:pStyle w:val="NoSpacing"/>
              <w:rPr>
                <w:rFonts w:ascii="Avenir Next LT Pro" w:hAnsi="Avenir Next LT Pro"/>
              </w:rPr>
            </w:pPr>
            <w:r w:rsidRPr="00EF2A24">
              <w:rPr>
                <w:rFonts w:ascii="Avenir Next LT Pro" w:hAnsi="Avenir Next LT Pro"/>
              </w:rPr>
              <w:t>Date/Time:</w:t>
            </w:r>
          </w:p>
        </w:tc>
        <w:tc>
          <w:tcPr>
            <w:tcW w:w="7290" w:type="dxa"/>
          </w:tcPr>
          <w:p w14:paraId="7BC1BA7B" w14:textId="56545133" w:rsidR="00513283" w:rsidRPr="00EF2A24" w:rsidRDefault="00306428" w:rsidP="00B535EC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Oct 5, 2023 3:00-4:30pm</w:t>
            </w:r>
          </w:p>
        </w:tc>
      </w:tr>
      <w:tr w:rsidR="00EF2A24" w14:paraId="59F80230" w14:textId="77777777" w:rsidTr="003C1FD6">
        <w:tc>
          <w:tcPr>
            <w:tcW w:w="2070" w:type="dxa"/>
          </w:tcPr>
          <w:p w14:paraId="18CDA575" w14:textId="77777777" w:rsidR="00EF2A24" w:rsidRPr="00EF2A24" w:rsidRDefault="00EF2A24" w:rsidP="003C1FD6">
            <w:pPr>
              <w:pStyle w:val="NoSpacing"/>
              <w:rPr>
                <w:rFonts w:ascii="Avenir Next LT Pro" w:hAnsi="Avenir Next LT Pro"/>
              </w:rPr>
            </w:pPr>
            <w:r w:rsidRPr="00EF2A24">
              <w:rPr>
                <w:rFonts w:ascii="Avenir Next LT Pro" w:hAnsi="Avenir Next LT Pro"/>
              </w:rPr>
              <w:t>Location:</w:t>
            </w:r>
          </w:p>
        </w:tc>
        <w:tc>
          <w:tcPr>
            <w:tcW w:w="7290" w:type="dxa"/>
          </w:tcPr>
          <w:p w14:paraId="24513200" w14:textId="60D3F487" w:rsidR="00EF2A24" w:rsidRPr="00EF2A24" w:rsidRDefault="00306428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MAR 402</w:t>
            </w:r>
          </w:p>
        </w:tc>
      </w:tr>
    </w:tbl>
    <w:p w14:paraId="61FCE418" w14:textId="0FA139F8" w:rsidR="00EF2A24" w:rsidRDefault="00EF2A24" w:rsidP="00EF2A24">
      <w:pPr>
        <w:jc w:val="center"/>
        <w:rPr>
          <w:rFonts w:ascii="Avenir Next LT Pro" w:hAnsi="Avenir Next LT Pro"/>
        </w:rPr>
      </w:pPr>
    </w:p>
    <w:p w14:paraId="38B4555F" w14:textId="0CA1D6C8" w:rsidR="00EF2A24" w:rsidRPr="00EF2A24" w:rsidRDefault="00EF2A24" w:rsidP="00EF2A24">
      <w:pPr>
        <w:rPr>
          <w:rFonts w:ascii="Avenir Next LT Pro" w:hAnsi="Avenir Next LT Pro"/>
          <w:b/>
          <w:bCs/>
          <w:sz w:val="24"/>
          <w:szCs w:val="24"/>
        </w:rPr>
      </w:pPr>
      <w:r w:rsidRPr="00EF2A24">
        <w:rPr>
          <w:rFonts w:ascii="Avenir Next LT Pro" w:hAnsi="Avenir Next LT Pro"/>
          <w:b/>
          <w:bCs/>
          <w:sz w:val="24"/>
          <w:szCs w:val="24"/>
        </w:rPr>
        <w:t>Meeting Minutes</w:t>
      </w:r>
    </w:p>
    <w:p w14:paraId="37B97EF6" w14:textId="62488812" w:rsidR="00EF2A24" w:rsidRDefault="00EF2A24" w:rsidP="00EF2A24">
      <w:pPr>
        <w:rPr>
          <w:rFonts w:ascii="Avenir Next LT Pro" w:hAnsi="Avenir Next LT Pro"/>
        </w:rPr>
      </w:pPr>
    </w:p>
    <w:p w14:paraId="69C18500" w14:textId="321815A6" w:rsidR="00EF2A24" w:rsidRPr="00EF2A24" w:rsidRDefault="00EF2A24" w:rsidP="00EF2A24">
      <w:p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 xml:space="preserve">Start Time: </w:t>
      </w:r>
      <w:r w:rsidR="006B6B59">
        <w:rPr>
          <w:rFonts w:ascii="Avenir Next LT Pro" w:hAnsi="Avenir Next LT Pro"/>
          <w:b/>
          <w:bCs/>
        </w:rPr>
        <w:t>3:00pm</w:t>
      </w:r>
    </w:p>
    <w:p w14:paraId="7A4B4F0C" w14:textId="77777777" w:rsidR="00EF2A24" w:rsidRDefault="00EF2A24" w:rsidP="00EF2A24">
      <w:pPr>
        <w:rPr>
          <w:rFonts w:ascii="Avenir Next LT Pro" w:hAnsi="Avenir Next LT Pro"/>
        </w:rPr>
      </w:pPr>
    </w:p>
    <w:p w14:paraId="458AD938" w14:textId="11E44D36" w:rsidR="00EF2A24" w:rsidRPr="00EF2A24" w:rsidRDefault="00BD1ED5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>
        <w:rPr>
          <w:rFonts w:ascii="Avenir Next LT Pro" w:hAnsi="Avenir Next LT Pro"/>
          <w:b/>
          <w:bCs/>
        </w:rPr>
        <w:t>Introductions &amp; Announcements</w:t>
      </w:r>
    </w:p>
    <w:p w14:paraId="4DD5842C" w14:textId="4AF2C70D" w:rsidR="009D7B36" w:rsidRDefault="00BD1ED5" w:rsidP="009D7B36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Committee members introduced themselves.</w:t>
      </w:r>
    </w:p>
    <w:p w14:paraId="2FE2A38C" w14:textId="77777777" w:rsidR="009D7B36" w:rsidRPr="009D7B36" w:rsidRDefault="009D7B36" w:rsidP="009D7B36">
      <w:pPr>
        <w:pStyle w:val="ListParagraph"/>
        <w:ind w:left="1080"/>
        <w:rPr>
          <w:rFonts w:ascii="Avenir Next LT Pro" w:hAnsi="Avenir Next LT Pro"/>
        </w:rPr>
      </w:pPr>
    </w:p>
    <w:p w14:paraId="08F712C2" w14:textId="1E99C7CD" w:rsidR="00EF2A24" w:rsidRPr="00EF2A24" w:rsidRDefault="00BD1ED5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>
        <w:rPr>
          <w:rFonts w:ascii="Avenir Next LT Pro" w:hAnsi="Avenir Next LT Pro"/>
          <w:b/>
          <w:bCs/>
        </w:rPr>
        <w:t>Discussion</w:t>
      </w:r>
    </w:p>
    <w:p w14:paraId="0906B5B9" w14:textId="1E507D8F" w:rsidR="00BD1ED5" w:rsidRDefault="00BD1ED5" w:rsidP="00160A93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Reviewed and edited job position details for finalized posting.</w:t>
      </w:r>
    </w:p>
    <w:p w14:paraId="10ED9298" w14:textId="3ED691D1" w:rsidR="00BD1ED5" w:rsidRDefault="00BD1ED5" w:rsidP="00BD1ED5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Discussion of different places to advertise the position.</w:t>
      </w:r>
    </w:p>
    <w:p w14:paraId="48A4D8EA" w14:textId="1527A8C7" w:rsidR="00BD1ED5" w:rsidRPr="00BD1ED5" w:rsidRDefault="00BD1ED5" w:rsidP="00BD1ED5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Discussion of potential interview questions. </w:t>
      </w:r>
    </w:p>
    <w:p w14:paraId="5983BE2A" w14:textId="77777777" w:rsidR="00160A93" w:rsidRPr="00160A93" w:rsidRDefault="00160A93" w:rsidP="00160A93">
      <w:pPr>
        <w:pStyle w:val="ListParagraph"/>
        <w:ind w:left="1080"/>
        <w:rPr>
          <w:rFonts w:ascii="Avenir Next LT Pro" w:hAnsi="Avenir Next LT Pro"/>
        </w:rPr>
      </w:pPr>
    </w:p>
    <w:p w14:paraId="3BDDE876" w14:textId="7AC16F3A" w:rsidR="00EF2A24" w:rsidRPr="00EF2A24" w:rsidRDefault="00BD1ED5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>
        <w:rPr>
          <w:rFonts w:ascii="Avenir Next LT Pro" w:hAnsi="Avenir Next LT Pro"/>
          <w:b/>
          <w:bCs/>
        </w:rPr>
        <w:t>Actions Going Forward</w:t>
      </w:r>
    </w:p>
    <w:p w14:paraId="2A02A867" w14:textId="2276F136" w:rsidR="00EF2A24" w:rsidRDefault="00BD1ED5" w:rsidP="00BD1ED5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Finalized version of the position description will be submitted to HR by the Chair. Administrative support will send the finalized version to the committee. </w:t>
      </w:r>
    </w:p>
    <w:p w14:paraId="48106FD8" w14:textId="77777777" w:rsidR="00BD1ED5" w:rsidRPr="00BD1ED5" w:rsidRDefault="00BD1ED5" w:rsidP="00BD1ED5">
      <w:pPr>
        <w:rPr>
          <w:rFonts w:ascii="Avenir Next LT Pro" w:hAnsi="Avenir Next LT Pro"/>
        </w:rPr>
      </w:pPr>
    </w:p>
    <w:p w14:paraId="75666156" w14:textId="71B6287E" w:rsidR="00EF2A24" w:rsidRPr="006B6B59" w:rsidRDefault="00EF2A24" w:rsidP="00EF2A24">
      <w:p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 xml:space="preserve">End Time: </w:t>
      </w:r>
      <w:r w:rsidR="00E21087" w:rsidRPr="006B6B59">
        <w:rPr>
          <w:rFonts w:ascii="Avenir Next LT Pro" w:hAnsi="Avenir Next LT Pro"/>
          <w:b/>
          <w:bCs/>
        </w:rPr>
        <w:t>4:30</w:t>
      </w:r>
      <w:r w:rsidR="006B6B59">
        <w:rPr>
          <w:rFonts w:ascii="Avenir Next LT Pro" w:hAnsi="Avenir Next LT Pro"/>
          <w:b/>
          <w:bCs/>
        </w:rPr>
        <w:t xml:space="preserve"> pm</w:t>
      </w:r>
      <w:bookmarkStart w:id="0" w:name="_GoBack"/>
      <w:bookmarkEnd w:id="0"/>
    </w:p>
    <w:sectPr w:rsidR="00EF2A24" w:rsidRPr="006B6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6F456F"/>
    <w:multiLevelType w:val="hybridMultilevel"/>
    <w:tmpl w:val="2E18AF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wMjO2NDO3NDAxNTNW0lEKTi0uzszPAykwrgUA7wGwCCwAAAA="/>
  </w:docVars>
  <w:rsids>
    <w:rsidRoot w:val="00967BDF"/>
    <w:rsid w:val="00043692"/>
    <w:rsid w:val="00143C21"/>
    <w:rsid w:val="00160A93"/>
    <w:rsid w:val="001805BA"/>
    <w:rsid w:val="00306428"/>
    <w:rsid w:val="003873D0"/>
    <w:rsid w:val="00513283"/>
    <w:rsid w:val="00606C43"/>
    <w:rsid w:val="006B6B59"/>
    <w:rsid w:val="0087172C"/>
    <w:rsid w:val="008E7D4E"/>
    <w:rsid w:val="00967BDF"/>
    <w:rsid w:val="009D7B36"/>
    <w:rsid w:val="00B535EC"/>
    <w:rsid w:val="00BD1ED5"/>
    <w:rsid w:val="00C71E16"/>
    <w:rsid w:val="00E21087"/>
    <w:rsid w:val="00EE4FF0"/>
    <w:rsid w:val="00EF2A24"/>
    <w:rsid w:val="00F415D7"/>
    <w:rsid w:val="00FD6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11D78"/>
  <w15:chartTrackingRefBased/>
  <w15:docId w15:val="{7EA6CEBE-9D0B-4134-BBA0-1D92280E6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unhideWhenUsed/>
    <w:qFormat/>
    <w:rsid w:val="00EF2A24"/>
    <w:pPr>
      <w:spacing w:after="0" w:line="276" w:lineRule="auto"/>
    </w:pPr>
    <w:rPr>
      <w:rFonts w:eastAsiaTheme="minorEastAsia"/>
      <w:spacing w:val="4"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EF2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th, Kristin</dc:creator>
  <cp:keywords/>
  <dc:description/>
  <cp:lastModifiedBy>Letendre, Kenda</cp:lastModifiedBy>
  <cp:revision>10</cp:revision>
  <cp:lastPrinted>2023-09-27T16:40:00Z</cp:lastPrinted>
  <dcterms:created xsi:type="dcterms:W3CDTF">2023-07-06T16:28:00Z</dcterms:created>
  <dcterms:modified xsi:type="dcterms:W3CDTF">2023-10-06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04c470053dc4d894265effa7be27b2a3d700b7098344fe9c20b055c792cf8e</vt:lpwstr>
  </property>
</Properties>
</file>